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етную запись пользователя guest (используя учетную запись администратора): useradd guest. Задала пароль для пользователя guest: passwd guest. (Это было выполнено в лабораторной работе №2) Аналогично создала второго пользователя guest2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учетной записи пользователя guest2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 guest2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: gpasswd -a guest2 gue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 в группу guest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а директорию, в которой мы находимс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ход в систему, определение директории для guest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, определение директории для gues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ход в систему, определение директории для guest2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, определение директории для guest2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е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. Они не отличаютс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точнение информации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нформации о пользователе gues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точнение информации о пользователе guest2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нформации о пользователе guest2</w:t>
      </w:r>
    </w:p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. Просмотрела файл командой</w:t>
      </w:r>
      <w:r>
        <w:t xml:space="preserve"> </w:t>
      </w:r>
      <w:r>
        <w:t xml:space="preserve">cat /etc/group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смотр файла /etc/group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:</w:t>
      </w:r>
      <w:r>
        <w:t xml:space="preserve"> </w:t>
      </w:r>
      <w:r>
        <w:t xml:space="preserve">newgrp gue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егистраци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яла с директории /home/guest/dir1 все атрибуты командой</w:t>
      </w:r>
      <w:r>
        <w:t xml:space="preserve"> </w:t>
      </w:r>
      <w:r>
        <w:t xml:space="preserve">chmod 000 dir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нятие атрибутов с директории /home/guest/dir1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 /home/guest/dir1</w:t>
      </w:r>
    </w:p>
    <w:p>
      <w:pPr>
        <w:numPr>
          <w:ilvl w:val="0"/>
          <w:numId w:val="1009"/>
        </w:numPr>
      </w:pPr>
      <w:r>
        <w:t xml:space="preserve">Заполнила таблицу «Установленные права и разрешенные действия для групп», определив, какие операции разрешены, а какие нет. Если операция разрешена, занесла в таблицу знак «+», если не разрешена, знак «-». Таблица прикреплена отдельным файлом в директории лабораторной работы.</w:t>
      </w:r>
    </w:p>
    <w:p>
      <w:pPr>
        <w:numPr>
          <w:ilvl w:val="0"/>
          <w:numId w:val="1009"/>
        </w:numPr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ицу «Минимальные права для совершения операций от имени пользователей входящих в группу». Таблица прикреплена отдельным файлом в директории лабораторной работы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 для групп пользователей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Евдокимова Юлия Константиновна НПИбд-01-18</dc:creator>
  <dc:language>ru-RU</dc:language>
  <cp:keywords/>
  <dcterms:created xsi:type="dcterms:W3CDTF">2022-02-19T14:21:16Z</dcterms:created>
  <dcterms:modified xsi:type="dcterms:W3CDTF">2022-02-19T14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